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4EA8F" w14:textId="368044C8" w:rsidR="00935DF7" w:rsidRPr="00764F79" w:rsidRDefault="00764F79" w:rsidP="00764F7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64F79">
        <w:rPr>
          <w:rFonts w:ascii="Times New Roman" w:hAnsi="Times New Roman" w:cs="Times New Roman"/>
          <w:b/>
          <w:bCs/>
          <w:sz w:val="28"/>
          <w:szCs w:val="28"/>
        </w:rPr>
        <w:t>Семинарское задание 5</w:t>
      </w:r>
    </w:p>
    <w:p w14:paraId="2A6FEC8F" w14:textId="5782DE5B" w:rsidR="00764F79" w:rsidRPr="00764F79" w:rsidRDefault="00764F79" w:rsidP="00764F79">
      <w:pPr>
        <w:pStyle w:val="a3"/>
      </w:pPr>
      <w:r w:rsidRPr="00764F79">
        <w:t>1.</w:t>
      </w:r>
      <w:r w:rsidRPr="00764F79">
        <w:t xml:space="preserve">  </w:t>
      </w:r>
      <w:r w:rsidRPr="00764F79">
        <w:rPr>
          <w:rStyle w:val="a4"/>
        </w:rPr>
        <w:t>Функция для вычисления площади круга</w:t>
      </w:r>
      <w:r w:rsidRPr="00764F79">
        <w:br/>
        <w:t xml:space="preserve">Напишите функцию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circle_area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(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radius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)</w:t>
      </w:r>
      <w:r w:rsidRPr="00764F79">
        <w:t xml:space="preserve">, которая принимает радиус круга и возвращает его площадь. Используйте значение π из библиотеки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math</w:t>
      </w:r>
      <w:proofErr w:type="spellEnd"/>
      <w:r w:rsidRPr="00764F79">
        <w:t>.</w:t>
      </w:r>
    </w:p>
    <w:p w14:paraId="22D2F986" w14:textId="262DCBD6" w:rsidR="00764F79" w:rsidRPr="00764F79" w:rsidRDefault="00764F79" w:rsidP="00764F79">
      <w:pPr>
        <w:pStyle w:val="a3"/>
      </w:pPr>
      <w:r w:rsidRPr="00764F79">
        <w:t>2.</w:t>
      </w:r>
      <w:r w:rsidRPr="00764F79">
        <w:t xml:space="preserve">  </w:t>
      </w:r>
      <w:r w:rsidRPr="00764F79">
        <w:rPr>
          <w:rStyle w:val="a4"/>
        </w:rPr>
        <w:t>Проверка четности</w:t>
      </w:r>
      <w:r w:rsidRPr="00764F79">
        <w:br/>
        <w:t xml:space="preserve">Напишите функцию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is_even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(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number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)</w:t>
      </w:r>
      <w:r w:rsidRPr="00764F79">
        <w:t xml:space="preserve">, которая принимает целое число и возвращает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True</w:t>
      </w:r>
      <w:proofErr w:type="spellEnd"/>
      <w:r w:rsidRPr="00764F79">
        <w:t xml:space="preserve">, если оно четное, и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False</w:t>
      </w:r>
      <w:proofErr w:type="spellEnd"/>
      <w:r w:rsidRPr="00764F79">
        <w:t>, если нечетное.</w:t>
      </w:r>
    </w:p>
    <w:p w14:paraId="12BB5FC6" w14:textId="4078739B" w:rsidR="00764F79" w:rsidRPr="00764F79" w:rsidRDefault="00764F79" w:rsidP="00764F79">
      <w:pPr>
        <w:pStyle w:val="a3"/>
      </w:pPr>
      <w:r w:rsidRPr="00764F79">
        <w:t>3.</w:t>
      </w:r>
      <w:r w:rsidRPr="00764F79">
        <w:t xml:space="preserve">  </w:t>
      </w:r>
      <w:r w:rsidRPr="00764F79">
        <w:rPr>
          <w:rStyle w:val="a4"/>
        </w:rPr>
        <w:t>Конвертер валют</w:t>
      </w:r>
      <w:r w:rsidRPr="00764F79">
        <w:br/>
        <w:t xml:space="preserve">Напишите функцию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currency_</w:t>
      </w:r>
      <w:proofErr w:type="gram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converter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64F79">
        <w:rPr>
          <w:rStyle w:val="HTML"/>
          <w:rFonts w:ascii="Times New Roman" w:hAnsi="Times New Roman" w:cs="Times New Roman"/>
          <w:sz w:val="24"/>
          <w:szCs w:val="24"/>
        </w:rPr>
        <w:t>amount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rate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)</w:t>
      </w:r>
      <w:r w:rsidRPr="00764F79">
        <w:t>, которая принимает сумму в одной валюте и курс обмена, и возвращает сумму в другой валюте.</w:t>
      </w:r>
    </w:p>
    <w:p w14:paraId="3955FD75" w14:textId="0A8BF069" w:rsidR="00764F79" w:rsidRPr="00764F79" w:rsidRDefault="00764F79" w:rsidP="00764F79">
      <w:pPr>
        <w:pStyle w:val="a3"/>
      </w:pPr>
      <w:r w:rsidRPr="00764F79">
        <w:t>4.</w:t>
      </w:r>
      <w:r w:rsidRPr="00764F79">
        <w:t xml:space="preserve">  </w:t>
      </w:r>
      <w:r w:rsidRPr="00764F79">
        <w:rPr>
          <w:rStyle w:val="a4"/>
        </w:rPr>
        <w:t>Максимум из трех чисел</w:t>
      </w:r>
      <w:r w:rsidRPr="00764F79">
        <w:br/>
        <w:t xml:space="preserve">Напишите функцию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max_of_</w:t>
      </w:r>
      <w:proofErr w:type="gram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three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(</w:t>
      </w:r>
      <w:proofErr w:type="gramEnd"/>
      <w:r w:rsidRPr="00764F79">
        <w:rPr>
          <w:rStyle w:val="HTML"/>
          <w:rFonts w:ascii="Times New Roman" w:hAnsi="Times New Roman" w:cs="Times New Roman"/>
          <w:sz w:val="24"/>
          <w:szCs w:val="24"/>
        </w:rPr>
        <w:t>a, b, c)</w:t>
      </w:r>
      <w:r w:rsidRPr="00764F79">
        <w:t>, которая принимает три числа и возвращает наибольшее из них.</w:t>
      </w:r>
    </w:p>
    <w:p w14:paraId="32E932C4" w14:textId="60470E2E" w:rsidR="00764F79" w:rsidRPr="00764F79" w:rsidRDefault="00764F79" w:rsidP="00764F79">
      <w:pPr>
        <w:pStyle w:val="a3"/>
      </w:pPr>
      <w:r w:rsidRPr="00764F79">
        <w:t>5.</w:t>
      </w:r>
      <w:r w:rsidRPr="00764F79">
        <w:t xml:space="preserve">  </w:t>
      </w:r>
      <w:r w:rsidRPr="00764F79">
        <w:rPr>
          <w:rStyle w:val="a4"/>
        </w:rPr>
        <w:t>Конвертация градусов в радианы</w:t>
      </w:r>
      <w:r w:rsidRPr="00764F79">
        <w:br/>
        <w:t xml:space="preserve">Напишите функцию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degrees_to_radians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(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degrees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)</w:t>
      </w:r>
      <w:r w:rsidRPr="00764F79">
        <w:t>, которая принимает угол в градусах и возвращает его значение в радианах.</w:t>
      </w:r>
    </w:p>
    <w:p w14:paraId="374D6B0F" w14:textId="75FC27E4" w:rsidR="00764F79" w:rsidRPr="00764F79" w:rsidRDefault="00764F79" w:rsidP="00764F79">
      <w:pPr>
        <w:pStyle w:val="a3"/>
      </w:pPr>
      <w:r w:rsidRPr="00764F79">
        <w:t>6.</w:t>
      </w:r>
      <w:r w:rsidRPr="00764F79">
        <w:t xml:space="preserve">  </w:t>
      </w:r>
      <w:r w:rsidRPr="00764F79">
        <w:rPr>
          <w:rStyle w:val="a4"/>
        </w:rPr>
        <w:t>Сумма элементов списка</w:t>
      </w:r>
      <w:r w:rsidRPr="00764F79">
        <w:br/>
        <w:t xml:space="preserve">Напишите функцию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list_sum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(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numbers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)</w:t>
      </w:r>
      <w:r w:rsidRPr="00764F79">
        <w:t>, которая принимает список чисел и возвращает сумму всех элементов этого списка.</w:t>
      </w:r>
    </w:p>
    <w:p w14:paraId="301100D5" w14:textId="6A4DC075" w:rsidR="00764F79" w:rsidRPr="00764F79" w:rsidRDefault="00764F79" w:rsidP="00764F79">
      <w:pPr>
        <w:pStyle w:val="a3"/>
      </w:pPr>
      <w:r w:rsidRPr="00764F79">
        <w:t>7.</w:t>
      </w:r>
      <w:r w:rsidRPr="00764F79">
        <w:t xml:space="preserve">  </w:t>
      </w:r>
      <w:r w:rsidRPr="00764F79">
        <w:rPr>
          <w:rStyle w:val="a4"/>
        </w:rPr>
        <w:t>Поиск длины строки</w:t>
      </w:r>
      <w:r w:rsidRPr="00764F79">
        <w:br/>
        <w:t xml:space="preserve">Напишите функцию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string_length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(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text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)</w:t>
      </w:r>
      <w:r w:rsidRPr="00764F79">
        <w:t>, которая принимает строку и возвращает ее длину.</w:t>
      </w:r>
    </w:p>
    <w:p w14:paraId="1759B1D0" w14:textId="66D78C24" w:rsidR="00764F79" w:rsidRPr="00764F79" w:rsidRDefault="00764F79" w:rsidP="00764F79">
      <w:pPr>
        <w:pStyle w:val="a3"/>
      </w:pPr>
      <w:r w:rsidRPr="00764F79">
        <w:t>8.</w:t>
      </w:r>
      <w:r w:rsidRPr="00764F79">
        <w:t xml:space="preserve">  </w:t>
      </w:r>
      <w:r w:rsidRPr="00764F79">
        <w:rPr>
          <w:rStyle w:val="a4"/>
        </w:rPr>
        <w:t>Функция для вычисления факториала</w:t>
      </w:r>
      <w:r w:rsidRPr="00764F79">
        <w:br/>
        <w:t xml:space="preserve">Напишите функцию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factorial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(n)</w:t>
      </w:r>
      <w:r w:rsidRPr="00764F79">
        <w:t xml:space="preserve">, которая принимает целое число </w:t>
      </w:r>
      <w:r w:rsidRPr="00764F79">
        <w:rPr>
          <w:rStyle w:val="HTML"/>
          <w:rFonts w:ascii="Times New Roman" w:hAnsi="Times New Roman" w:cs="Times New Roman"/>
          <w:sz w:val="24"/>
          <w:szCs w:val="24"/>
        </w:rPr>
        <w:t>n</w:t>
      </w:r>
      <w:r w:rsidRPr="00764F79">
        <w:t xml:space="preserve"> и возвращает его факториал. Учтите случай, когда </w:t>
      </w:r>
      <w:r w:rsidRPr="00764F79">
        <w:rPr>
          <w:rStyle w:val="HTML"/>
          <w:rFonts w:ascii="Times New Roman" w:hAnsi="Times New Roman" w:cs="Times New Roman"/>
          <w:sz w:val="24"/>
          <w:szCs w:val="24"/>
        </w:rPr>
        <w:t>n</w:t>
      </w:r>
      <w:r w:rsidRPr="00764F79">
        <w:t xml:space="preserve"> равно 0 (факториал 0 равен 1).</w:t>
      </w:r>
    </w:p>
    <w:p w14:paraId="67074882" w14:textId="53754233" w:rsidR="00764F79" w:rsidRPr="00764F79" w:rsidRDefault="00764F79" w:rsidP="00764F79">
      <w:pPr>
        <w:pStyle w:val="a3"/>
      </w:pPr>
      <w:r w:rsidRPr="00764F79">
        <w:t>9.</w:t>
      </w:r>
      <w:r w:rsidRPr="00764F79">
        <w:t xml:space="preserve">  </w:t>
      </w:r>
      <w:r w:rsidRPr="00764F79">
        <w:rPr>
          <w:rStyle w:val="a4"/>
        </w:rPr>
        <w:t>Определение квадрата числа</w:t>
      </w:r>
      <w:r w:rsidRPr="00764F79">
        <w:br/>
        <w:t xml:space="preserve">Напишите функцию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square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(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number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)</w:t>
      </w:r>
      <w:r w:rsidRPr="00764F79">
        <w:t>, которая принимает число и возвращает его квадрат.</w:t>
      </w:r>
    </w:p>
    <w:p w14:paraId="1D759C2A" w14:textId="602A1A8F" w:rsidR="00764F79" w:rsidRPr="00764F79" w:rsidRDefault="00764F79" w:rsidP="00764F79">
      <w:pPr>
        <w:pStyle w:val="a3"/>
      </w:pPr>
      <w:r w:rsidRPr="00764F79">
        <w:t>10.</w:t>
      </w:r>
      <w:r w:rsidRPr="00764F79">
        <w:t xml:space="preserve">  </w:t>
      </w:r>
      <w:r w:rsidRPr="00764F79">
        <w:rPr>
          <w:rStyle w:val="a4"/>
        </w:rPr>
        <w:t>Проверка на простое число</w:t>
      </w:r>
      <w:r w:rsidRPr="00764F79">
        <w:br/>
        <w:t xml:space="preserve">Напишите функцию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is_prime</w:t>
      </w:r>
      <w:proofErr w:type="spellEnd"/>
      <w:r w:rsidRPr="00764F79">
        <w:rPr>
          <w:rStyle w:val="HTML"/>
          <w:rFonts w:ascii="Times New Roman" w:hAnsi="Times New Roman" w:cs="Times New Roman"/>
          <w:sz w:val="24"/>
          <w:szCs w:val="24"/>
        </w:rPr>
        <w:t>(n)</w:t>
      </w:r>
      <w:r w:rsidRPr="00764F79">
        <w:t xml:space="preserve">, которая принимает целое число и возвращает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True</w:t>
      </w:r>
      <w:proofErr w:type="spellEnd"/>
      <w:r w:rsidRPr="00764F79">
        <w:t xml:space="preserve">, если оно является простым числом, и </w:t>
      </w:r>
      <w:proofErr w:type="spellStart"/>
      <w:r w:rsidRPr="00764F79">
        <w:rPr>
          <w:rStyle w:val="HTML"/>
          <w:rFonts w:ascii="Times New Roman" w:hAnsi="Times New Roman" w:cs="Times New Roman"/>
          <w:sz w:val="24"/>
          <w:szCs w:val="24"/>
        </w:rPr>
        <w:t>False</w:t>
      </w:r>
      <w:proofErr w:type="spellEnd"/>
      <w:r w:rsidRPr="00764F79">
        <w:t>, если нет.</w:t>
      </w:r>
    </w:p>
    <w:p w14:paraId="71DB6F0A" w14:textId="77777777" w:rsidR="00764F79" w:rsidRPr="00764F79" w:rsidRDefault="00764F79" w:rsidP="00764F79">
      <w:pPr>
        <w:rPr>
          <w:rFonts w:ascii="Times New Roman" w:hAnsi="Times New Roman" w:cs="Times New Roman"/>
          <w:sz w:val="28"/>
          <w:szCs w:val="28"/>
        </w:rPr>
      </w:pPr>
    </w:p>
    <w:sectPr w:rsidR="00764F79" w:rsidRPr="00764F7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zNDYytDAyMTMzMzJU0lEKTi0uzszPAykwrAUAmlYJcywAAAA="/>
  </w:docVars>
  <w:rsids>
    <w:rsidRoot w:val="00764F79"/>
    <w:rsid w:val="00035CEA"/>
    <w:rsid w:val="001761EA"/>
    <w:rsid w:val="001A543C"/>
    <w:rsid w:val="00293F21"/>
    <w:rsid w:val="00764F79"/>
    <w:rsid w:val="008F54A9"/>
    <w:rsid w:val="00935DF7"/>
    <w:rsid w:val="00BB33BB"/>
    <w:rsid w:val="00E6704E"/>
    <w:rsid w:val="00E73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F3100B"/>
  <w15:chartTrackingRefBased/>
  <w15:docId w15:val="{0C7B8207-FC9E-4B6E-89F3-CCE1B871B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764F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764F79"/>
    <w:rPr>
      <w:b/>
      <w:bCs/>
    </w:rPr>
  </w:style>
  <w:style w:type="character" w:styleId="HTML">
    <w:name w:val="HTML Code"/>
    <w:basedOn w:val="a0"/>
    <w:uiPriority w:val="99"/>
    <w:semiHidden/>
    <w:unhideWhenUsed/>
    <w:rsid w:val="00764F7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2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3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4-10-29T16:33:00Z</dcterms:created>
  <dcterms:modified xsi:type="dcterms:W3CDTF">2024-10-29T16:38:00Z</dcterms:modified>
</cp:coreProperties>
</file>